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document-contains-all-the-text-from-thesis-to-generate-a-master-reference-file"/>
      <w:bookmarkEnd w:id="21"/>
      <w:r>
        <w:t xml:space="preserve">This document contains all the text from thesis to generate a master reference file</w:t>
      </w:r>
    </w:p>
    <w:p>
      <w:pPr>
        <w:pStyle w:val="Heading1"/>
      </w:pPr>
      <w:bookmarkStart w:id="22" w:name="abstract"/>
      <w:bookmarkEnd w:id="22"/>
      <w:r>
        <w:t xml:space="preserve">Abstract</w:t>
      </w:r>
    </w:p>
    <w:p>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ese unanswered questions regarding C uptake and fate of assimilated C inhibit our ability to precisely test the coordination between canopy photosynthesis and growth. To address these broad ecological questions this PhD research utilized a diverse set of experiments which manipulated resource availability and climate on</w:t>
      </w:r>
      <w:r>
        <w:t xml:space="preserve"> </w:t>
      </w:r>
      <w:r>
        <w:rPr>
          <w:i/>
        </w:rPr>
        <w:t xml:space="preserve">Eucalyptus</w:t>
      </w:r>
      <w:r>
        <w:t xml:space="preserve"> </w:t>
      </w:r>
      <w:r>
        <w:t xml:space="preserve">tree species. My goal was to measure aspects of resource allocation and C uptake across different scales, from leaf to whole tree, to improve physiological understanding of the processes which define tree growth and the sensitivity of these processes to changing environments.</w:t>
      </w:r>
    </w:p>
    <w:p>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seedlings ('free'). Aboveground growth of seedlings in containers was negatively affected compared to free seedlings soon after the experiment started. Despite large reductions in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max and Jmax)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sty m:val="p"/>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enables shade leaves to respond quickly to sunflecks and represents a new mechanism underpinning leaf gas exchange responses to light. This capacity of shade leaves to adjust their physiological behavior and increase C uptake when sunflecks occur likely plays significant role in whole tree C uptake for some tree species.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with interacting treatments of two [CO</w:t>
      </w:r>
      <w:r>
        <w:rPr>
          <w:vertAlign w:val="subscript"/>
        </w:rPr>
        <w:t xml:space="preserve">2</w:t>
      </w:r>
      <w:r>
        <w:t xml:space="preserve">] (380 ppm and 620 ppm) and two watering regimes (well-watered and a four-month drought). Additionally, we utilized a novel approach to calculate total belowground C allocation (TBCA) for each WTC as the residual between the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r>
        <w:br w:type="textWrapping"/>
      </w:r>
      <w:r>
        <w:t xml:space="preserve">In conclusion, this PhD research addressed diverse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sults from this work reveal how quantifying the fate of photosynthetic C among tissue and ecosystem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 iconic</w:t>
      </w:r>
      <w:r>
        <w:t xml:space="preserve"> </w:t>
      </w:r>
      <w:r>
        <w:rPr>
          <w:i/>
        </w:rPr>
        <w:t xml:space="preserve">Eucalyptus</w:t>
      </w:r>
      <w:r>
        <w:t xml:space="preserve"> </w:t>
      </w:r>
      <w:r>
        <w:t xml:space="preserve">tree species essential for reconciling the impacts of resource availability and global climate change on fragile Australian ecosystems and the productivity of</w:t>
      </w:r>
      <w:r>
        <w:t xml:space="preserve"> </w:t>
      </w:r>
      <w:r>
        <w:rPr>
          <w:i/>
        </w:rPr>
        <w:t xml:space="preserve">Eucalyptus</w:t>
      </w:r>
      <w:r>
        <w:t xml:space="preserve"> </w:t>
      </w:r>
      <w:r>
        <w:t xml:space="preserve">plantation forests.</w:t>
      </w:r>
    </w:p>
    <w:p>
      <w:pPr>
        <w:pStyle w:val="Heading1"/>
      </w:pPr>
      <w:bookmarkStart w:id="23" w:name="chapter-1-general-introduction"/>
      <w:bookmarkEnd w:id="23"/>
      <w:r>
        <w:t xml:space="preserve">Chapter 1 General Introduction</w:t>
      </w:r>
    </w:p>
    <w:p>
      <w:pPr>
        <w:pStyle w:val="Heading3"/>
      </w:pPr>
      <w:bookmarkStart w:id="24" w:name="overview"/>
      <w:bookmarkEnd w:id="24"/>
      <w:r>
        <w:t xml:space="preserve">Overview</w:t>
      </w:r>
    </w:p>
    <w:p>
      <w:r>
        <w:rPr>
          <w:i/>
        </w:rPr>
        <w:t xml:space="preserve">Resource allocation in plants</w:t>
      </w:r>
    </w:p>
    <w:p>
      <w:r>
        <w:br w:type="textWrapping"/>
      </w: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w:t>
      </w:r>
      <w:r>
        <w:t xml:space="preserve">ö</w:t>
      </w:r>
      <w:r>
        <w:t xml:space="preserve">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w:t>
      </w:r>
      <w:r>
        <w:t xml:space="preserve"> </w:t>
      </w:r>
      <w:r>
        <w:t xml:space="preserve">De Kauwe</w:t>
      </w:r>
      <w:r>
        <w:t xml:space="preserve"> </w:t>
      </w:r>
      <w:r>
        <w:t xml:space="preserve">et al. 2014)</w:t>
      </w:r>
      <w:r>
        <w:t xml:space="preserve">.</w:t>
      </w:r>
    </w:p>
    <w:p>
      <w:r>
        <w:br w:type="textWrapping"/>
      </w:r>
      <w:r>
        <w:rPr>
          <w:i/>
        </w:rPr>
        <w:t xml:space="preserve">Resource allocation theory</w:t>
      </w:r>
    </w:p>
    <w:p>
      <w:r>
        <w:br w:type="textWrapping"/>
      </w:r>
      <w:r>
        <w:t xml:space="preserve">Theoretically, growth under resou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is also theorized to be a function of allometric trajectories of plant development related to plant size, independent of changes in nutrient supply</w:t>
      </w:r>
      <w:r>
        <w:t xml:space="preserve"> </w:t>
      </w:r>
      <w:r>
        <w:t xml:space="preserve">(M</w:t>
      </w:r>
      <w:r>
        <w:t xml:space="preserve">ü</w:t>
      </w:r>
      <w:r>
        <w:t xml:space="preserve">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r>
        <w:br w:type="textWrapping"/>
      </w:r>
      <w:r>
        <w:rPr>
          <w:i/>
        </w:rPr>
        <w:t xml:space="preserve">Tree canopy resource gradients</w:t>
      </w:r>
    </w:p>
    <w:p>
      <w:r>
        <w:br w:type="textWrapping"/>
      </w: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r>
        <w:br w:type="textWrapping"/>
      </w:r>
      <w:r>
        <w:rPr>
          <w:i/>
        </w:rPr>
        <w:t xml:space="preserve">Fate of assimilated carbon</w:t>
      </w:r>
    </w:p>
    <w:p>
      <w:r>
        <w:br w:type="textWrapping"/>
      </w: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r>
        <w:br w:type="textWrapping"/>
      </w:r>
      <w:r>
        <w:rPr>
          <w:i/>
        </w:rPr>
        <w:t xml:space="preserve">Eucalyptus tree species as model for research</w:t>
      </w:r>
    </w:p>
    <w:p>
      <w:r>
        <w:br w:type="textWrapping"/>
      </w: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Australia’s State of the Forests Report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nternational Union of Forestry Research Organizations 2015)</w:t>
      </w:r>
      <w:r>
        <w:t xml:space="preserve">. Consequently, this iconic Australian tree species is an excellent model to investigate strategies of resource allocation in trees facing global climate change.</w:t>
      </w:r>
    </w:p>
    <w:p>
      <w:pPr>
        <w:pStyle w:val="Heading3"/>
      </w:pPr>
      <w:bookmarkStart w:id="25" w:name="current-knowledge-gaps"/>
      <w:bookmarkEnd w:id="25"/>
      <w:r>
        <w:t xml:space="preserve">Current Knowledge Gaps</w:t>
      </w:r>
    </w:p>
    <w:p>
      <w:r>
        <w:br w:type="textWrapping"/>
      </w:r>
      <w:r>
        <w:rPr>
          <w:i/>
        </w:rPr>
        <w:t xml:space="preserve">Resource allocation in trees</w:t>
      </w:r>
    </w:p>
    <w:p>
      <w:r>
        <w:br w:type="textWrapping"/>
      </w: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Niklas,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plant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shifts in C allocation is often assessed in plants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w:t>
      </w:r>
      <w:r>
        <w:t xml:space="preserve">ü</w:t>
      </w:r>
      <w:r>
        <w:t xml:space="preserve">ller et al. 2000, Poorter et al. 2015)</w:t>
      </w:r>
      <w:r>
        <w:t xml:space="preserve">. Additionally, supplies of light and soil resources fluctuate continuously, making equilibrium with allocation at any snapshot highly unlikely</w:t>
      </w:r>
      <w:r>
        <w:t xml:space="preserve"> </w:t>
      </w:r>
      <w:r>
        <w:t xml:space="preserve">(Shipley and Meziane 2002)</w:t>
      </w:r>
      <w:r>
        <w:t xml:space="preserve">.</w:t>
      </w:r>
    </w:p>
    <w:p>
      <w:r>
        <w:br w:type="textWrapping"/>
      </w:r>
      <w:r>
        <w:t xml:space="preserve">The allocation of photosynthetic C above and belowground is an important factor in terrestrial C cycling, yet our understanding of how global change impacts C allocation is incomplete</w:t>
      </w:r>
      <w:r>
        <w:t xml:space="preserve"> </w:t>
      </w:r>
      <w:r>
        <w:t xml:space="preserve">(Litton et al. 2007, Warren et al. 2012)</w:t>
      </w:r>
      <w:r>
        <w:t xml:space="preserve">. 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This lack of understanding of C allocation in trees is of major concern due to the potential for forest ecosystems to sequester C in a changing climate. This deficiency requires more empirical data to derive basic principles that drive patterns in tree C allocation in changing environements. However, this will require novel experiments and approaches to better quantify shifts in C allocation above and belowground in future studies.</w:t>
      </w:r>
    </w:p>
    <w:p>
      <w:r>
        <w:br w:type="textWrapping"/>
      </w:r>
      <w:r>
        <w:rPr>
          <w:i/>
        </w:rPr>
        <w:t xml:space="preserve">Coupling of photosynthesis and tree growth</w:t>
      </w:r>
    </w:p>
    <w:p>
      <w:r>
        <w:br w:type="textWrapping"/>
      </w: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w:t>
      </w:r>
      <w:r>
        <w:t xml:space="preserve">ö</w:t>
      </w:r>
      <w:r>
        <w:t xml:space="preserve">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r>
        <w:br w:type="textWrapping"/>
      </w:r>
      <w:r>
        <w:rPr>
          <w:i/>
        </w:rPr>
        <w:t xml:space="preserve">Within canopy resource utilization</w:t>
      </w:r>
    </w:p>
    <w:p>
      <w:r>
        <w:br w:type="textWrapping"/>
      </w:r>
      <w:r>
        <w:t xml:space="preserve">Leaf photosynthesis has a saturating response with light and N is highly correlated with photosynthetic capacity. Consequentl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3"/>
      </w:pPr>
      <w:bookmarkStart w:id="26" w:name="thesis-objectives"/>
      <w:bookmarkEnd w:id="26"/>
      <w:r>
        <w:t xml:space="preserve">Thesis Objectives</w:t>
      </w:r>
    </w:p>
    <w:p>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3"/>
      </w:pPr>
      <w:bookmarkStart w:id="27" w:name="thesis-outline"/>
      <w:bookmarkEnd w:id="27"/>
      <w:r>
        <w:t xml:space="preserve">Thesis Outline</w:t>
      </w:r>
    </w:p>
    <w:p>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dily utilize sunflecks. Empirical data from this experiment improve our ability to predict whole canopy C gain by prioritizing both sun and shade leaf physiology, which may be optimized differently.</w:t>
      </w:r>
    </w:p>
    <w:p>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wlo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28" w:name="synthesis"/>
      <w:bookmarkEnd w:id="28"/>
      <w:r>
        <w:t xml:space="preserve">5.1 Synthesis</w:t>
      </w:r>
    </w:p>
    <w:p>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work,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that are captured, distributed and utilized to drive rates of A and thus tree C gain. These C assimilates comprise the second group, which are the essential internal resource required to fuel tissue growth, storage and respiration. These two resource group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r>
        <w:br w:type="textWrapping"/>
      </w:r>
      <w:r>
        <w:t xml:space="preserve">The research presented in this thesis was designed to investigate resource allocation in trees at individual tissue and whole plant scales using model</w:t>
      </w:r>
      <w:r>
        <w:t xml:space="preserve"> </w:t>
      </w:r>
      <w:r>
        <w:rPr>
          <w:i/>
        </w:rPr>
        <w:t xml:space="preserve">Eucalyptus</w:t>
      </w:r>
      <w:r>
        <w:t xml:space="preserve"> </w:t>
      </w:r>
      <w:r>
        <w:t xml:space="preserve">species. I sought to address theories of plant functional balance by testing biomass partitioning in seedlings and trees undergoing various environmental manipulations. As observed biomass production may not necessarily reveal shifts in plant functional responses, I evaluated the sensitivity of the allocation of photosynthate above and belowground across different temporal scales. Using mass balance approaches I then tested the coordination between growth an net leaf photosynthesis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soil resources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 Eucalyptus tree species.</w:t>
      </w:r>
    </w:p>
    <w:p>
      <w:pPr>
        <w:pStyle w:val="Heading3"/>
      </w:pPr>
      <w:bookmarkStart w:id="29" w:name="where-does-the-carbon-go"/>
      <w:bookmarkEnd w:id="29"/>
      <w:r>
        <w:t xml:space="preserve">5.1.1 Where does the carbon go?</w:t>
      </w:r>
    </w:p>
    <w:p>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regarding this topic are critical to the development of C allocation in forest models and subsequent predictions of global C balance under climate change</w:t>
      </w:r>
      <w:r>
        <w:t xml:space="preserve"> </w:t>
      </w:r>
      <w:r>
        <w:t xml:space="preserve">(Franklin et al. 2012)</w:t>
      </w:r>
      <w:r>
        <w:t xml:space="preserve">. Growth responses during early phases of trees establishment (seedlings or young trees) to changes in soil resource availability or climate change factors will likely depend on the ability to maintain positive C balance between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agroforestry systems.</w:t>
      </w:r>
    </w:p>
    <w:p>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harvested biomass appeared to follow allometric trajectories related to overall plant size, regardless of treatment manipulation. Partitioning to roots, leaves and stems in</w:t>
      </w:r>
      <w:r>
        <w:t xml:space="preserve"> </w:t>
      </w:r>
      <w:r>
        <w:rPr>
          <w:i/>
        </w:rPr>
        <w:t xml:space="preserve">E.tereticornis</w:t>
      </w:r>
      <w:r>
        <w:t xml:space="preserve"> </w:t>
      </w:r>
      <w:r>
        <w:t xml:space="preserve">seedlings was conserved across a large variation in seedling biomass with and without soil volume restriction (15-175 g).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 associated with ontogeny</w:t>
      </w:r>
      <w:r>
        <w:t xml:space="preserve"> </w:t>
      </w:r>
      <w:r>
        <w:t xml:space="preserve">(see Poorter et al. 2015)</w:t>
      </w:r>
      <w:r>
        <w:t xml:space="preserve">, rather than a functional tree response to eC</w:t>
      </w:r>
      <w:r>
        <w:rPr>
          <w:vertAlign w:val="subscript"/>
        </w:rPr>
        <w:t xml:space="preserve">a</w:t>
      </w:r>
      <w:r>
        <w:t xml:space="preserve">.</w:t>
      </w:r>
    </w:p>
    <w:p>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can extend beyond biomass production at any given snapshot in time. This makes tracking C allocation to processes other than observed biomass just as important in assessing growth responses.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during this thesis research.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could also have increased in other tissues.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regularity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ay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3"/>
      </w:pPr>
      <w:bookmarkStart w:id="30" w:name="when-do-photosynthesis-and-growth-not-add-up"/>
      <w:bookmarkEnd w:id="30"/>
      <w:r>
        <w:t xml:space="preserve">5.1.2 When do photosynthesis and growth not add up?</w:t>
      </w:r>
    </w:p>
    <w:p>
      <w:r>
        <w:t xml:space="preserve">This thesis question addresses the debate over how strongly plant growth is controlled by either source or sink activity, which may disrupt the coordination between A and growth at different temporal scales. Carbon assimilate is first partition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w:t>
      </w:r>
    </w:p>
    <w:p>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inadequate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out issues in accounting for C retention in tissues through time</w:t>
      </w:r>
      <w:r>
        <w:t xml:space="preserve"> </w:t>
      </w:r>
      <w:r>
        <w:t xml:space="preserve">(Litton et al. 2007)</w:t>
      </w:r>
      <w:r>
        <w:t xml:space="preserve">. During this time period, total tree C mass was strongly correlated to net canopy photosynthetic C gain across a 2.5 fold range in tree size. If the C balance between growth and storage was disrupted by eC</w:t>
      </w:r>
      <w:r>
        <w:rPr>
          <w:vertAlign w:val="subscript"/>
        </w:rPr>
        <w:t xml:space="preserve">a</w:t>
      </w:r>
      <w:r>
        <w:t xml:space="preserve"> </w:t>
      </w:r>
      <w:r>
        <w:t xml:space="preserve">or drought 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3"/>
      </w:pPr>
      <w:bookmarkStart w:id="31" w:name="are-whole-canopies-optimized-for-carbon-gain"/>
      <w:bookmarkEnd w:id="31"/>
      <w:r>
        <w:t xml:space="preserve">5.1.3. Are whole canopies optimized for carbon gain?</w:t>
      </w:r>
    </w:p>
    <w:p>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w:t>
      </w:r>
      <w:r>
        <w:t xml:space="preserve">De Pury</w:t>
      </w:r>
      <w:r>
        <w:t xml:space="preserve"> </w:t>
      </w:r>
      <w:r>
        <w:t xml:space="preserve">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w:t>
      </w:r>
      <w:r>
        <w:t xml:space="preserve">é</w:t>
      </w:r>
      <w:r>
        <w:t xml:space="preserve">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how leaves in different light environments utilize resources to maximize canopy C gain.</w:t>
      </w:r>
    </w:p>
    <w:p>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w:t>
      </w:r>
      <w:r>
        <w:t xml:space="preserve"> </w:t>
      </w:r>
      <w:r>
        <w:rPr>
          <w:i/>
        </w:rPr>
        <w:t xml:space="preserve">A</w:t>
      </w:r>
      <w:r>
        <w:rPr>
          <w:vertAlign w:val="subscript"/>
          <w:i/>
        </w:rPr>
        <w:t xml:space="preserve">n</w:t>
      </w:r>
      <w:r>
        <w:t xml:space="preserve"> </w:t>
      </w:r>
      <w:r>
        <w:t xml:space="preserve">within</w:t>
      </w:r>
      <w:r>
        <w:t xml:space="preserve"> </w:t>
      </w:r>
      <w:r>
        <w:rPr>
          <w:i/>
        </w:rPr>
        <w:t xml:space="preserve">Eucalyptus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3"/>
      </w:pPr>
      <w:bookmarkStart w:id="32" w:name="conclusions"/>
      <w:bookmarkEnd w:id="32"/>
      <w:r>
        <w:t xml:space="preserve">5.2 Conclusions</w:t>
      </w:r>
    </w:p>
    <w:p>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3"/>
      </w:pPr>
      <w:bookmarkStart w:id="33" w:name="eucalyptus-forests"/>
      <w:bookmarkEnd w:id="33"/>
      <w:r>
        <w:t xml:space="preserve">5.2.1</w:t>
      </w:r>
      <w:r>
        <w:t xml:space="preserve"> </w:t>
      </w:r>
      <w:r>
        <w:rPr>
          <w:i/>
        </w:rPr>
        <w:t xml:space="preserve">Eucalyptus</w:t>
      </w:r>
      <w:r>
        <w:t xml:space="preserve"> </w:t>
      </w:r>
      <w:r>
        <w:t xml:space="preserve">forests</w:t>
      </w:r>
    </w:p>
    <w:p>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great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34" w:name="chapter-2-text"/>
      <w:bookmarkEnd w:id="34"/>
      <w:r>
        <w:t xml:space="preserve">chapter 2 text</w:t>
      </w:r>
    </w:p>
    <w:p>
      <w:pPr>
        <w:pStyle w:val="Heading1"/>
      </w:pPr>
      <w:bookmarkStart w:id="35" w:name="abstract-1"/>
      <w:bookmarkEnd w:id="35"/>
      <w:r>
        <w:t xml:space="preserve">Abstract</w:t>
      </w:r>
    </w:p>
    <w:p>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36" w:name="keywords"/>
      <w:bookmarkEnd w:id="36"/>
      <w:r>
        <w:t xml:space="preserve">Keywords</w:t>
      </w:r>
    </w:p>
    <w:p>
      <w:r>
        <w:t xml:space="preserve">photosynthesis, growth, sink regulation, carbon allocation, soil volume</w:t>
      </w:r>
    </w:p>
    <w:p>
      <w:pPr>
        <w:pStyle w:val="Heading1"/>
      </w:pPr>
      <w:bookmarkStart w:id="37" w:name="introduction"/>
      <w:bookmarkEnd w:id="37"/>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w:t>
      </w:r>
      <w:r>
        <w:t xml:space="preserve">ü</w:t>
      </w:r>
      <w:r>
        <w:t xml:space="preserve">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w:t>
      </w:r>
      <w:r>
        <w:t xml:space="preserve">ü</w:t>
      </w:r>
      <w:r>
        <w:t xml:space="preserve">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38" w:name="materials-and-methods"/>
      <w:bookmarkEnd w:id="38"/>
      <w:r>
        <w:t xml:space="preserve">Materials and Methods</w:t>
      </w:r>
    </w:p>
    <w:p>
      <w:pPr>
        <w:pStyle w:val="Heading2"/>
      </w:pPr>
      <w:bookmarkStart w:id="39" w:name="experimental-design"/>
      <w:bookmarkEnd w:id="39"/>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40" w:name="growth-and-morphology-metrics"/>
      <w:bookmarkEnd w:id="40"/>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41" w:name="photosynthetic-parameters"/>
      <w:bookmarkEnd w:id="41"/>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42" w:name="leaf-water-potential"/>
      <w:bookmarkEnd w:id="42"/>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43" w:name="leaf-root-and-soil-chemistry"/>
      <w:bookmarkEnd w:id="43"/>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44" w:name="seedling-growth-model"/>
      <w:bookmarkEnd w:id="44"/>
      <w:r>
        <w:t xml:space="preserve">Seedling growth model</w:t>
      </w:r>
    </w:p>
    <w:p>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r>
        <w:br w:type="textWrapping"/>
      </w:r>
      <w:r>
        <w:t xml:space="preserve">(2)</w:t>
      </w:r>
    </w:p>
    <w:p>
      <w:r>
        <w:t xml:space="preserve">where 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45" w:name="data-analysis"/>
      <w:bookmarkEnd w:id="45"/>
      <w:r>
        <w:t xml:space="preserve">Data analysis</w:t>
      </w:r>
    </w:p>
    <w:p>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46" w:name="results"/>
      <w:bookmarkEnd w:id="46"/>
      <w:r>
        <w:t xml:space="preserve">Results</w:t>
      </w:r>
    </w:p>
    <w:p>
      <w:pPr>
        <w:pStyle w:val="Heading2"/>
      </w:pPr>
      <w:bookmarkStart w:id="47" w:name="growth-and-morphology"/>
      <w:bookmarkEnd w:id="47"/>
      <w:r>
        <w:t xml:space="preserve">Growth and morphology</w:t>
      </w:r>
    </w:p>
    <w:p>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48" w:name="leaf-and-root-chemistry"/>
      <w:bookmarkEnd w:id="48"/>
      <w:r>
        <w:t xml:space="preserve">Leaf and root chemistry</w:t>
      </w:r>
    </w:p>
    <w:p>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49" w:name="gas-exchange-and-photosynthetic-parameters"/>
      <w:bookmarkEnd w:id="49"/>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5). Across all measurement campaigns and treatments A</w:t>
      </w:r>
      <w:r>
        <w:rPr>
          <w:vertAlign w:val="subscript"/>
        </w:rPr>
        <w:t xml:space="preserve">max</w:t>
      </w:r>
      <w:r>
        <w:t xml:space="preserve"> </w:t>
      </w:r>
      <w:r>
        <w:t xml:space="preserve">was higher when leaf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itive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50" w:name="modelling-seedling-biomass"/>
      <w:bookmarkEnd w:id="50"/>
      <w:r>
        <w:t xml:space="preserve">Modelling seedling biomass</w:t>
      </w:r>
    </w:p>
    <w:p>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S2</w:t>
      </w:r>
      <w:r>
        <w:t xml:space="preserve">, non-tissue respiration rates would need to be increased by ca. 250% in order for mass balance to be achieved.</w:t>
      </w:r>
    </w:p>
    <w:p>
      <w:pPr>
        <w:pStyle w:val="Heading1"/>
      </w:pPr>
      <w:bookmarkStart w:id="51" w:name="discussion"/>
      <w:bookmarkEnd w:id="51"/>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52" w:name="reductions-in-growth-and-physiology-under-sink-limitation"/>
      <w:bookmarkEnd w:id="52"/>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w:t>
      </w:r>
      <w:r>
        <w:t xml:space="preserve">ü</w:t>
      </w:r>
      <w:r>
        <w:t xml:space="preserve">hler, et al. 2012)</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53" w:name="biomass-partitioning-under-sink-limitation"/>
      <w:bookmarkEnd w:id="53"/>
      <w:r>
        <w:t xml:space="preserve">Biomass partitioning under sink limitation</w:t>
      </w:r>
    </w:p>
    <w:p>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54" w:name="do-reductions-in-photosynthesis-explain-reductions-in-seedling-growth"/>
      <w:bookmarkEnd w:id="54"/>
      <w:r>
        <w:t xml:space="preserve">Do reductions in photosynthesis explain reductions in seedling growth?</w:t>
      </w:r>
    </w:p>
    <w:p>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55" w:name="conclusions-1"/>
      <w:bookmarkEnd w:id="55"/>
      <w:r>
        <w:t xml:space="preserve">Conclusions</w:t>
      </w:r>
    </w:p>
    <w:p>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56" w:name="list-of-tables"/>
      <w:bookmarkEnd w:id="56"/>
      <w:r>
        <w:t xml:space="preserve">List of 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S1</w:t>
      </w:r>
      <w:r>
        <w:t xml:space="preserve">. Seedling growth model default parameters.</w:t>
      </w:r>
    </w:p>
    <w:p>
      <w:pPr>
        <w:pStyle w:val="Heading1"/>
      </w:pPr>
      <w:bookmarkStart w:id="57" w:name="list-of-figures"/>
      <w:bookmarkEnd w:id="57"/>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8" w:name="tables"/>
      <w:bookmarkEnd w:id="58"/>
      <w:r>
        <w:t xml:space="preserve">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Heading1"/>
      </w:pPr>
      <w:bookmarkStart w:id="59" w:name="chapter-3-text"/>
      <w:bookmarkEnd w:id="59"/>
      <w:r>
        <w:t xml:space="preserve">chapter 3 text</w:t>
      </w:r>
    </w:p>
    <w:p>
      <w:pPr>
        <w:pStyle w:val="Heading1"/>
      </w:pPr>
      <w:bookmarkStart w:id="60" w:name="summary"/>
      <w:bookmarkEnd w:id="60"/>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61" w:name="key-words"/>
      <w:bookmarkEnd w:id="61"/>
      <w:r>
        <w:t xml:space="preserve">Key words</w:t>
      </w:r>
    </w:p>
    <w:p>
      <w:r>
        <w:t xml:space="preserve">photosynthesis, stomatal conductance, mesophyll conductance, shade, leaf optimal behavior</w:t>
      </w:r>
    </w:p>
    <w:p>
      <w:pPr>
        <w:pStyle w:val="Heading1"/>
      </w:pPr>
      <w:bookmarkStart w:id="62" w:name="introduction-1"/>
      <w:bookmarkEnd w:id="62"/>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nd Farquhar 1997, Linderson et al. 2012)</w:t>
      </w:r>
      <w:r>
        <w:t xml:space="preserve">.</w:t>
      </w:r>
    </w:p>
    <w:p>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63" w:name="materials-and-methods-1"/>
      <w:bookmarkEnd w:id="63"/>
      <w:r>
        <w:t xml:space="preserve">Materials and Methods</w:t>
      </w:r>
    </w:p>
    <w:p>
      <w:pPr>
        <w:pStyle w:val="Heading2"/>
      </w:pPr>
      <w:bookmarkStart w:id="64" w:name="whole-tree-chamber-experimental-design"/>
      <w:bookmarkEnd w:id="64"/>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65" w:name="leaf-gas-exchange-online-carbon-isotope-discrimination-and-mesophyll-conductance"/>
      <w:bookmarkEnd w:id="65"/>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w:r>
        <w:t xml:space="preserve">where:</w:t>
      </w:r>
    </w:p>
    <w:p>
      <w:r>
        <w:br w:type="textWrapping"/>
      </w:r>
      <w:r>
        <w:t xml:space="preserve">(3)</w:t>
      </w:r>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r>
        <w:br w:type="textWrapping"/>
      </w:r>
      <w:r>
        <w:t xml:space="preserve">(6)</w:t>
      </w:r>
    </w:p>
    <w:p>
      <w:r>
        <w:br w:type="textWrapping"/>
      </w:r>
      <w:r>
        <w:t xml:space="preserve">(7)</w:t>
      </w:r>
    </w:p>
    <w:p>
      <w:r>
        <w:br w:type="textWrapping"/>
      </w:r>
      <w:r>
        <w:t xml:space="preserve">(8)</w:t>
      </w:r>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 et al. 2012)</w:t>
      </w:r>
      <w:r>
        <w:t xml:space="preserve">. The ternary effect corrections (t) are described by:</w:t>
      </w:r>
    </w:p>
    <w:p>
      <w:r>
        <w:br w:type="textWrapping"/>
      </w:r>
      <w:r>
        <w:t xml:space="preserve">(10)</w:t>
      </w:r>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r>
        <w:br w:type="textWrapping"/>
      </w:r>
      <w:r>
        <w:t xml:space="preserve">(11)</w:t>
      </w:r>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66" w:name="biochemical-parameters-of-photosynthesis"/>
      <w:bookmarkEnd w:id="66"/>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pPr>
        <w:pStyle w:val="Heading2"/>
      </w:pPr>
      <w:bookmarkStart w:id="67" w:name="leaf-chemistry-and-hydraulic-parameters"/>
      <w:bookmarkEnd w:id="67"/>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68" w:name="data-analysis-1"/>
      <w:bookmarkEnd w:id="68"/>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w:t>
      </w:r>
      <w:r>
        <w:t xml:space="preserve">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69" w:name="results-1"/>
      <w:bookmarkEnd w:id="69"/>
      <w:r>
        <w:t xml:space="preserve">Results</w:t>
      </w:r>
    </w:p>
    <w:p>
      <w:pPr>
        <w:pStyle w:val="Heading2"/>
      </w:pPr>
      <w:bookmarkStart w:id="70" w:name="leaf-resource-distribution"/>
      <w:bookmarkEnd w:id="70"/>
      <w:r>
        <w:t xml:space="preserve">Leaf resource distribution</w:t>
      </w:r>
    </w:p>
    <w:p>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pPr>
        <w:pStyle w:val="Heading2"/>
      </w:pPr>
      <w:bookmarkStart w:id="71" w:name="photosynthetic-capacity-and-leaf-photosynthesis-rates"/>
      <w:bookmarkEnd w:id="71"/>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72" w:name="stomatal-conductance-and-leaf-water-use-efficiency"/>
      <w:bookmarkEnd w:id="72"/>
      <w:r>
        <w:t xml:space="preserve">Stomatal conductance and leaf water-use efficiency</w:t>
      </w:r>
    </w:p>
    <w:p>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r>
        <w:br w:type="textWrapping"/>
      </w:r>
      <w:r>
        <w:t xml:space="preserve">Bulk-leaf</w:t>
      </w:r>
      <w:r>
        <w:t xml:space="preserve"> </w:t>
      </w:r>
      <m:oMath>
        <m:r>
          <m:rPr>
            <m:sty m:val="p"/>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73" w:name="leaf-carbon-isotope-discrimination-and-mesophyll-conductance"/>
      <w:bookmarkEnd w:id="73"/>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74" w:name="variation-in-intercellular-and-chloroplastic-co2-concentrations"/>
      <w:bookmarkEnd w:id="74"/>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w:t>
      </w:r>
      <w:r>
        <w:t xml:space="preserve">Von Caemmerer</w:t>
      </w:r>
      <w:r>
        <w:t xml:space="preserve"> </w:t>
      </w:r>
      <w:r>
        <w:t xml:space="preserve">and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75" w:name="discussion-1"/>
      <w:bookmarkEnd w:id="75"/>
      <w:r>
        <w:t xml:space="preserve">Discussion</w:t>
      </w:r>
    </w:p>
    <w:p>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76" w:name="resource-distribution-and-photosynthetic-capacity"/>
      <w:bookmarkEnd w:id="76"/>
      <w:r>
        <w:t xml:space="preserve">Resource distribution and photosynthetic capacity</w:t>
      </w:r>
    </w:p>
    <w:p>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77" w:name="physiological-behaviour-of-sun-and-shade-leaves"/>
      <w:bookmarkEnd w:id="77"/>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w:t>
      </w:r>
      <w:r>
        <w:t xml:space="preserve">ü</w:t>
      </w:r>
      <w:r>
        <w:t xml:space="preserve">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nd Farquhar 1997)</w:t>
      </w:r>
      <w:r>
        <w:t xml:space="preserve">.</w:t>
      </w:r>
    </w:p>
    <w:p>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nd Farquhar 1997)</w:t>
      </w:r>
      <w:r>
        <w:t xml:space="preserve">.</w:t>
      </w:r>
    </w:p>
    <w:p>
      <w:pPr>
        <w:pStyle w:val="Heading2"/>
      </w:pPr>
      <w:bookmarkStart w:id="78" w:name="conclusions-2"/>
      <w:bookmarkEnd w:id="78"/>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79" w:name="list-of-tables-1"/>
      <w:bookmarkEnd w:id="79"/>
      <w:r>
        <w:t xml:space="preserve">List of 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0" w:name="list-of-figures-1"/>
      <w:bookmarkEnd w:id="80"/>
      <w:r>
        <w:t xml:space="preserve">List of Figures</w:t>
      </w:r>
    </w:p>
    <w:p>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Daily maximum and minimum temperature (a) and total daily PPFD (b) for each chamber across the experiment duration.</w:t>
      </w:r>
    </w:p>
    <w:p>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81" w:name="tables-1"/>
      <w:bookmarkEnd w:id="81"/>
      <w:r>
        <w:t xml:space="preserve">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2" w:name="chapter-4-text"/>
      <w:bookmarkEnd w:id="82"/>
      <w:r>
        <w:t xml:space="preserve">CHapter 4 text</w:t>
      </w:r>
    </w:p>
    <w:p>
      <w:pPr>
        <w:pStyle w:val="Heading1"/>
      </w:pPr>
      <w:bookmarkStart w:id="83" w:name="abstract-2"/>
      <w:bookmarkEnd w:id="83"/>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84" w:name="key-words-1"/>
      <w:bookmarkEnd w:id="84"/>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85" w:name="introduction-2"/>
      <w:bookmarkEnd w:id="85"/>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Niklas,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Niklas,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86" w:name="methods"/>
      <w:bookmarkEnd w:id="86"/>
      <w:r>
        <w:t xml:space="preserve">Methods</w:t>
      </w:r>
    </w:p>
    <w:p>
      <w:pPr>
        <w:pStyle w:val="Heading2"/>
      </w:pPr>
      <w:bookmarkStart w:id="87" w:name="terminology"/>
      <w:bookmarkEnd w:id="87"/>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88" w:name="whole-tree-chamber-experiment"/>
      <w:bookmarkEnd w:id="88"/>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89" w:name="aboveground-chamber-co2-flux"/>
      <w:bookmarkEnd w:id="89"/>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90" w:name="harvested-tree-carbon-mass"/>
      <w:bookmarkEnd w:id="90"/>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91" w:name="tree-allometry-surveys"/>
      <w:bookmarkEnd w:id="91"/>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92" w:name="bole-carbon-mass"/>
      <w:bookmarkEnd w:id="92"/>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93" w:name="branch-carbon-mass"/>
      <w:bookmarkEnd w:id="93"/>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94" w:name="leaf-area-and-carbon-mass"/>
      <w:bookmarkEnd w:id="94"/>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r>
        <w:br w:type="textWrapping"/>
      </w:r>
      <w:r>
        <w:t xml:space="preserve">(2)</w:t>
      </w:r>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95" w:name="tissue-c-allocation"/>
      <w:bookmarkEnd w:id="95"/>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w:r>
        <w:t xml:space="preserve">and then solving for leaf C allocation:</w:t>
      </w:r>
    </w:p>
    <w:p>
      <w:r>
        <w:br w:type="textWrapping"/>
      </w:r>
      <w:r>
        <w:t xml:space="preserve">(7)</w:t>
      </w:r>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96" w:name="total-belowground-carbon-allocation"/>
      <w:bookmarkEnd w:id="96"/>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97" w:name="mass-balance-relationships-between-textf_cd-and-carbon-allocation."/>
      <w:bookmarkEnd w:id="97"/>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w:t>
      </w:r>
    </w:p>
    <w:p>
      <w:pPr>
        <w:pStyle w:val="Heading2"/>
      </w:pPr>
      <w:bookmarkStart w:id="98" w:name="data-analysis-2"/>
      <w:bookmarkEnd w:id="98"/>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99" w:name="results-2"/>
      <w:bookmarkEnd w:id="99"/>
      <w:r>
        <w:t xml:space="preserve">Results</w:t>
      </w:r>
    </w:p>
    <w:p>
      <w:pPr>
        <w:pStyle w:val="Heading2"/>
      </w:pPr>
      <w:bookmarkStart w:id="100" w:name="total-aboveground-carbon-flux-whole-tree-c-mass-and-leaf-area"/>
      <w:bookmarkEnd w:id="100"/>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2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3).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4).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101" w:name="harvested-tissue-carbon-mass-and-biomass-partitioning"/>
      <w:bookmarkEnd w:id="101"/>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5c). Root mass fraction (RMF) was not affected by either treatment and was not correlated to whole tree C mass (Figure 5e).</w:t>
      </w:r>
    </w:p>
    <w:p>
      <w:pPr>
        <w:pStyle w:val="Heading2"/>
      </w:pPr>
      <w:bookmarkStart w:id="102" w:name="aboveground-carbon-allocation"/>
      <w:bookmarkEnd w:id="102"/>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5b). Alternatively, C allocation to aboveground wood was not affected by either treatment and was not correlated to whole tree C (Figure 5d).</w:t>
      </w:r>
    </w:p>
    <w:p>
      <w:pPr>
        <w:pStyle w:val="Heading2"/>
      </w:pPr>
      <w:bookmarkStart w:id="103" w:name="belowground-carbon-allocation"/>
      <w:bookmarkEnd w:id="103"/>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6).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6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7).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8).</w:t>
      </w:r>
    </w:p>
    <w:p>
      <w:pPr>
        <w:pStyle w:val="Heading1"/>
      </w:pPr>
      <w:bookmarkStart w:id="104" w:name="discussion-2"/>
      <w:bookmarkEnd w:id="104"/>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105" w:name="relationships-between-tree-c-flux-leaf-area-and-tree-c-mass"/>
      <w:bookmarkEnd w:id="105"/>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106" w:name="responses-of-biomass-partitioning-and-c-allocation-to-climate-change"/>
      <w:bookmarkEnd w:id="106"/>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sty m:val="p"/>
              </m:rPr>
              <m:t>c</m:t>
            </m:r>
            <m:r>
              <m:rPr>
                <m:sty m:val="p"/>
              </m:rPr>
              <m:t>,</m:t>
            </m:r>
            <m:r>
              <m:rPr>
                <m:sty m:val="p"/>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w:t>
      </w:r>
      <w:r>
        <w:t xml:space="preserve">ö</w:t>
      </w:r>
      <w:r>
        <w:t xml:space="preserve">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107" w:name="tbca-response-to-climate-change-in-a-single-tree-ecosystem"/>
      <w:bookmarkEnd w:id="107"/>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Niklas,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108" w:name="conclusions-3"/>
      <w:bookmarkEnd w:id="108"/>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109" w:name="list-of-tables-2"/>
      <w:bookmarkEnd w:id="109"/>
      <w:r>
        <w:t xml:space="preserve">List of 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0" w:name="list-of-figures-2"/>
      <w:bookmarkEnd w:id="110"/>
      <w:r>
        <w:t xml:space="preserve">List of Figures</w:t>
      </w:r>
    </w:p>
    <w:p>
      <w:r>
        <w:rPr>
          <w:b/>
        </w:rPr>
        <w:t xml:space="preserve">Figure 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sty m:val="p"/>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sty m:val="p"/>
              </m:rPr>
              <m:t>c</m:t>
            </m:r>
            <m:r>
              <m:rPr>
                <m:sty m:val="p"/>
              </m:rPr>
              <m:t>,</m:t>
            </m:r>
            <m:r>
              <m:rPr>
                <m:sty m:val="p"/>
              </m:rPr>
              <m:t>T</m:t>
            </m:r>
          </m:sub>
        </m:sSub>
      </m:oMath>
      <w:r>
        <w:t xml:space="preserve"> </w:t>
      </w:r>
      <w:r>
        <w:t xml:space="preserve">and total aboveground C mass.</w:t>
      </w:r>
    </w:p>
    <w:p>
      <w:r>
        <w:br w:type="textWrapping"/>
      </w:r>
      <w:r>
        <w:rPr>
          <w:b/>
        </w:rPr>
        <w:t xml:space="preserve">Figure 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r>
        <w:br w:type="textWrapping"/>
      </w:r>
      <w:r>
        <w:rPr>
          <w:b/>
        </w:rPr>
        <w:t xml:space="preserve">Figure 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7</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111" w:name="tables-2"/>
      <w:bookmarkEnd w:id="111"/>
      <w:r>
        <w:t xml:space="preserve">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2" w:name="references"/>
      <w:bookmarkEnd w:id="112"/>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2, N, and diversity on total belowground carbon allocation and ecosystem carbon storage in a grassland community. Ecosystems 12:1037–1052.</w:t>
      </w:r>
    </w:p>
    <w:p>
      <w:pPr>
        <w:pStyle w:val="Bibliography"/>
      </w:pPr>
      <w:r>
        <w:t xml:space="preserve">Ainsworth EA, Long SP (2005) What have we learned from 15 years of free-air CO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2]: mechanisms and environmental interactions. Plant, cell &amp; environment 30:258–270.</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rp WJ (1991) Effects of source-sink relations on photosynthetic acclimation to elevated CO2. Plant, Cell &amp; Environment 14:869–875.</w:t>
      </w:r>
    </w:p>
    <w:p>
      <w:pPr>
        <w:pStyle w:val="Bibliography"/>
      </w:pPr>
      <w:r>
        <w:t xml:space="preserve">Atwell BJ, Henery ML, Rogers GS, Seneweera SP, Treadwell M, Conroy JP (2007) Canopy development and hydraulic function in Eucalyptus tereticornis grown in drought in CO2-enriched atmospheres. Functional Plant Biology 34:1137–1149.</w:t>
      </w:r>
    </w:p>
    <w:p>
      <w:pPr>
        <w:pStyle w:val="Bibliography"/>
      </w:pPr>
      <w:r>
        <w:t xml:space="preserve">Australia’s State of the Forests Report (2013).</w:t>
      </w:r>
      <w:r>
        <w:t xml:space="preserve"> </w:t>
      </w:r>
      <w:hyperlink r:id="rId113">
        <w:r>
          <w:rPr>
            <w:rStyle w:val="Link"/>
          </w:rPr>
          <w:t xml:space="preserve">http://www.agriculture.gov.au/abares/forestsaustralia</w:t>
        </w:r>
      </w:hyperlink>
      <w:r>
        <w:t xml:space="preserve"> </w:t>
      </w:r>
      <w:r>
        <w:t xml:space="preserve">(1 January 2015, date last accessed ).</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ron-Gafford G, Martens D, Grieve K, Biel K, Kudeyarov V, McLain JET, Lipson D, Murthy R (2005) Growth of Eastern Cottonwoods (Populus deltoides) in elevated [CO2]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ates D, Maechler M, Bolker B, Walker S (2013) lme4: Linear mixed-effects models using Eigen and S4. R package version 1</w:t>
      </w:r>
    </w:p>
    <w:p>
      <w:pPr>
        <w:pStyle w:val="Bibliography"/>
      </w:pPr>
      <w:r>
        <w:t xml:space="preserve">Bazzaz FA, Ackerly DD, Reekie EG (2000) Reproductive allocation in plants. Seeds: the ecology of regeneration in plant communities:1–29.</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Bloom AJ, Chapin FS, Mooney HA (1985) Resource limitation in plants–an economic analogy. Annual review of Ecology and Systematics:363–392.</w:t>
      </w:r>
    </w:p>
    <w:p>
      <w:pPr>
        <w:pStyle w:val="Bibliography"/>
      </w:pPr>
      <w:r>
        <w:t xml:space="preserve">Boardman N (1977) Comparative photosynthesis of sun and shade plants. Annual review of plant physiology 28:355–377.</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antley ST, Young DR (2009) Contribution of sunflecks is minimal in expanding shrub thickets compared to temperate forest. Ecology 90:1021–1029.</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gess SSO, Pittermann J, Dawson TE (2006) Hydraulic efficiency and safety of branch xylem increases with height in Sequoia sempervirens (D. Don) crowns. Plant, Cell &amp; Environment 29:229–239.</w:t>
      </w:r>
    </w:p>
    <w:p>
      <w:pPr>
        <w:pStyle w:val="Bibliography"/>
      </w:pPr>
      <w:r>
        <w:t xml:space="preserve">Burton AJ, Pregitzer KS, Zogg GP, Zak DR (1998) Drought reduces root respiration in sugar maple forests. Ecological Applications 8:771–778.</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hazdon RL, Pearcy RW (1991) The importance of sunflecks for forest understory plants. Bioscience:760–766.</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114">
        <w:r>
          <w:rPr>
            <w:rStyle w:val="Link"/>
          </w:rPr>
          <w:t xml:space="preserve">http://www.remkoduursma.com/yplantqmc, https://www.bitbucket.org/remkoduursma/yplantqmc/</w:t>
        </w:r>
      </w:hyperlink>
    </w:p>
    <w:p>
      <w:pPr>
        <w:pStyle w:val="Bibliography"/>
      </w:pPr>
      <w:r>
        <w:t xml:space="preserve">Cowan IR (1981) Coping with water stress Pate JS, McCoomb AJ (eds). The biology of australian plant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Quentin AG, Lin Y-S, Medlyn BE, Williams DG, Barton CVM, Ellsworth DS (2013) Photosynthesis of temperate Eucalyptus globulus trees outside their native range has limited adjustment to elevated CO2 and climate warming. Global change biology 19:3790–38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w:t>
      </w:r>
      <w:r>
        <w:t xml:space="preserve">à</w:t>
      </w:r>
      <w:r>
        <w:t xml:space="preserve">lez-Meler MA, Long SP (1997) More efficient plants: a consequence of rising atmospheric CO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e0143346.</w:t>
      </w:r>
    </w:p>
    <w:p>
      <w:pPr>
        <w:pStyle w:val="Bibliography"/>
      </w:pPr>
      <w:r>
        <w:t xml:space="preserve">Duursma RA, Barton CVM, Eamus D, Medlyn BE, Ellsworth DS, Forster MA, Tissue DT, Linder S, McMurtrie RE (2011) Rooting depth explains [CO2] x drought interaction in Eucalyptus saligna. Tree physiology:tpr030.</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Duursma RA, Payton P, Bange MP, Broughton KJ, Smith RA, Medlyn BE, Tissue DT (2013) Near-optimal response of instantaneous transpiration efficiency to vapour pressure deficit, temperature and [CO2] in cotton (Gossypium hirsutum L.). Agricultural and forest meteorology 168:168–176.</w:t>
      </w:r>
    </w:p>
    <w:p>
      <w:pPr>
        <w:pStyle w:val="Bibliography"/>
      </w:pPr>
      <w:r>
        <w:t xml:space="preserve">Ebell LF (1969) Variation in total soluble sugars of conifer tissues with method of analysis. Phytochemistry 8:227–233.</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pron D, Nouvellon Y, Ryan MG (2012) Introduction to the invited issue on carbon allocation of trees and forests. Tree physiology 32:639–643.</w:t>
      </w:r>
    </w:p>
    <w:p>
      <w:pPr>
        <w:pStyle w:val="Bibliography"/>
      </w:pPr>
      <w:r>
        <w:t xml:space="preserve">Equiza MA, Day ME, Jagels R, Li X (2006) Photosynthetic downregulation in the conifer Metasequoia glyptostroboides growing under continuous light: the significance of carbohydrate sinks and paleoecophysiological implications. Botany 84:1453–1461.</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w:t>
      </w:r>
      <w:r>
        <w:t xml:space="preserve"> </w:t>
      </w:r>
      <w:r>
        <w:t xml:space="preserve">Von Caemmerer</w:t>
      </w:r>
      <w:r>
        <w:t xml:space="preserve"> </w:t>
      </w:r>
      <w:r>
        <w:t xml:space="preserve">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2 diffusion in leaves of higher plants. Functional Plant Biology 13:281–292.</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lster DS, Westoby M (2003) Leaf size and angle vary widely across species: what consequences for light interception? New Phytologist 158:509–525.</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Sharkey TD (1982) Stomatal conductance and photosynthesis. Annual review of plant physiology 33:317–345.</w:t>
      </w:r>
    </w:p>
    <w:p>
      <w:pPr>
        <w:pStyle w:val="Bibliography"/>
      </w:pPr>
      <w:r>
        <w:t xml:space="preserve">Farquhar GD, Caemmerer S von von, Berry JA (1980) A biochemical model of photosynthetic CO2 assimilation in leaves of C3 species. Planta 149:78–90.</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w:t>
      </w:r>
      <w:r>
        <w:t xml:space="preserve">ó</w:t>
      </w:r>
      <w:r>
        <w:t xml:space="preserve"> </w:t>
      </w:r>
      <w:r>
        <w:t xml:space="preserve">M (2007) Rapid variations of mesophyll conductance in response to changes in CO2 concentration around leaves. Plant, Cell &amp; Environment 30:1284–1298.</w:t>
      </w:r>
    </w:p>
    <w:p>
      <w:pPr>
        <w:pStyle w:val="Bibliography"/>
      </w:pPr>
      <w:r>
        <w:t xml:space="preserve">Flexas J, Ribas-Carb</w:t>
      </w:r>
      <w:r>
        <w:t xml:space="preserve">ó</w:t>
      </w:r>
      <w:r>
        <w:t xml:space="preserve"> </w:t>
      </w:r>
      <w:r>
        <w:t xml:space="preserve">M, Diaz-Espejo A, Galmes J, Medrano H (2008) Mesophyll conductance to CO2: current knowledge and future prospects. Plant, Cell &amp; Environment 31:602–621.</w:t>
      </w:r>
    </w:p>
    <w:p>
      <w:pPr>
        <w:pStyle w:val="Bibliography"/>
      </w:pPr>
      <w:r>
        <w:t xml:space="preserve">Fourcaud T, Zhang X, Stokes A, Lambers H, K</w:t>
      </w:r>
      <w:r>
        <w:t xml:space="preserve">ö</w:t>
      </w:r>
      <w:r>
        <w:t xml:space="preserve">rner C (2008) Plant growth modelling and applications: the increasing importance of plant architecture in growth models. Annals of Botany 101:1053–1063.</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enet H, Br</w:t>
      </w:r>
      <w:r>
        <w:t xml:space="preserve">é</w:t>
      </w:r>
      <w:r>
        <w:t xml:space="preserve">da N, Dufr</w:t>
      </w:r>
      <w:r>
        <w:t xml:space="preserve">ê</w:t>
      </w:r>
      <w:r>
        <w:t xml:space="preserve">ne E (2010) Age-related variation in carbon allocation at tree and stand scales in beech (</w:t>
      </w:r>
      <m:oMath>
        <m:r>
          <m:rPr>
            <m:sty m:val="p"/>
          </m:rPr>
          <m:t>∖</m:t>
        </m:r>
      </m:oMath>
      <m:oMath>
        <m:r>
          <m:rPr>
            <m:sty m:val="p"/>
          </m:rPr>
          <m:t>∖</m:t>
        </m:r>
      </m:oMath>
      <m:oMath>
        <m:r>
          <m:rPr>
            <m:sty m:val="p"/>
          </m:rPr>
          <m:t>∖</m:t>
        </m:r>
      </m:oMath>
      <w:r>
        <w:t xml:space="preserve">textit{Fagus sylvatica} L.) and sessile oak (Quercus petraea (Matt.) Liebl.) using a chronosequence approach. Tree Physiology 30:177–192.</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ivnish TJ (1988) Adaptation to sun and shade: a whole-plant perspective. Functional Plant Biology 15:63–92.</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ould SJ (1966) Allometry and size in ontogeny and phylogeny. Biol Rev 41:587–640.</w:t>
      </w:r>
    </w:p>
    <w:p>
      <w:pPr>
        <w:pStyle w:val="Bibliography"/>
      </w:pPr>
      <w:r>
        <w:t xml:space="preserve">Grace J (1997) Toward Models of Resource Allocation by Plants Bazzaz FA, Grace J (eds). Plant Resource Allocation:279–291.</w:t>
      </w:r>
    </w:p>
    <w:p>
      <w:pPr>
        <w:pStyle w:val="Bibliography"/>
      </w:pPr>
      <w:r>
        <w:t xml:space="preserve">Griffiths H, Helliker BR (2013) Mesophyll conductance: internal insights of leaf carbon exchange. Plant, cell &amp; environment 36:733–735.</w:t>
      </w:r>
    </w:p>
    <w:p>
      <w:pPr>
        <w:pStyle w:val="Bibliography"/>
      </w:pPr>
      <w:r>
        <w:t xml:space="preserve">Gunderson CA, Wullschleger SD (1994) Photosynthetic acclimation in trees to rising atmospheric CO2: a broader perspective. Photosynthesis research 39:369–388.</w:t>
      </w:r>
    </w:p>
    <w:p>
      <w:pPr>
        <w:pStyle w:val="Bibliography"/>
      </w:pPr>
      <w:r>
        <w:t xml:space="preserve">Hanba YT, Shibasaka M, Hayashi Y, Hayakawa T, Kasamo K, Terashima I, Katsuhara M (2004) Overexpression of the barley aquaporin HvPIP2; 1 increases internal CO2 conductance and CO2 assimilation in the leaves of transgenic rice plants. Plant and Cell Physiology 45:521–529.</w:t>
      </w:r>
    </w:p>
    <w:p>
      <w:pPr>
        <w:pStyle w:val="Bibliography"/>
      </w:pPr>
      <w:r>
        <w:t xml:space="preserve">Handa IT, K</w:t>
      </w:r>
      <w:r>
        <w:t xml:space="preserve">ö</w:t>
      </w:r>
      <w:r>
        <w:t xml:space="preserve">rner C, H</w:t>
      </w:r>
      <w:r>
        <w:t xml:space="preserve">ä</w:t>
      </w:r>
      <w:r>
        <w:t xml:space="preserve">ttenschwiler S (2005) A test of the treeline carbon limitation hypothesis by in situ CO2 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alth J, Kerstiens G (1997) Effects of elevated CO 2 on leaf gas exchange in beech and oak at two levels of nutrient supply: consequences for sensitivity to drought in beech. Plant Cell and Environment 20:57–67.</w:t>
      </w:r>
    </w:p>
    <w:p>
      <w:pPr>
        <w:pStyle w:val="Bibliography"/>
      </w:pPr>
      <w:r>
        <w:t xml:space="preserve">Heinen RB, Ye Q, Chaumont F (2009) Role of aquaporins in leaf physiology. Journal of Experimental Botany 60:2971–2985.</w:t>
      </w:r>
    </w:p>
    <w:p>
      <w:pPr>
        <w:pStyle w:val="Bibliography"/>
      </w:pPr>
      <w:r>
        <w:t xml:space="preserve">H</w:t>
      </w:r>
      <w:r>
        <w:t xml:space="preserve">é</w:t>
      </w:r>
      <w:r>
        <w:t xml:space="preserve">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w:t>
      </w:r>
      <w:r>
        <w:t xml:space="preserve">ö</w:t>
      </w:r>
      <w:r>
        <w:t xml:space="preserve">rner C (2002) Altitudinal increase of mobile carbon pools in Pinus cembra suggests sink limitation of growth at the Swiss treeline. Oikos 98:361–374.</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115">
        <w:r>
          <w:rPr>
            <w:rStyle w:val="Link"/>
          </w:rPr>
          <w:t xml:space="preserve">http://www.environment.nsw.gov.au/determinations/cumberlandplainpd.htm</w:t>
        </w:r>
      </w:hyperlink>
      <w:r>
        <w:t xml:space="preserve"> </w:t>
      </w:r>
      <w:r>
        <w:t xml:space="preserve">(1 January 2015, date last accessed ).</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nternational Union of Forestry Research Organizations (2015).</w:t>
      </w:r>
      <w:r>
        <w:t xml:space="preserve"> </w:t>
      </w:r>
      <w:hyperlink r:id="rId116">
        <w:r>
          <w:rPr>
            <w:rStyle w:val="Link"/>
          </w:rPr>
          <w:t xml:space="preserve">http://www.euciufro2015.com/en/</w:t>
        </w:r>
      </w:hyperlink>
      <w:r>
        <w:t xml:space="preserve"> </w:t>
      </w:r>
      <w:r>
        <w:t xml:space="preserve">(1 January 2015, date last accessed ).</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 Eucalyptus globulus ssp. globulus leaves. Tree Physiology 20:815–823.</w:t>
      </w:r>
    </w:p>
    <w:p>
      <w:pPr>
        <w:pStyle w:val="Bibliography"/>
      </w:pPr>
      <w:r>
        <w:t xml:space="preserve">Jifon JL, Syvertsen JP (2003) Moderate shade can increase net gas exchange and reduce photoinhibition in citrus leaves. Tree physiology 23:119–127.</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ng DA (1997) The functional significance of leaf angle in Eucalyptus. Australian Journal of Botany 45:619–639.</w:t>
      </w:r>
    </w:p>
    <w:p>
      <w:pPr>
        <w:pStyle w:val="Bibliography"/>
      </w:pPr>
      <w:r>
        <w:t xml:space="preserve">Kirschbaum MUF (2011) Does enhanced photosynthesis enhance growth? Lessons learned from CO2 enrichment studies. Plant Physiology 155:117–124.</w:t>
      </w:r>
    </w:p>
    <w:p>
      <w:pPr>
        <w:pStyle w:val="Bibliography"/>
      </w:pPr>
      <w:r>
        <w:t xml:space="preserve">Kitao M, Lei TT, Koike T, Kayama M, Tobita H, Maruyama Y (2007) Interaction of drought and elevated CO2 concentration on photosynthetic down-regulation and susceptibility to photoinhibition in Japanese white birch seedlings grown with limited N availability. Tree physiology 27:727–735.</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w:t>
      </w:r>
      <w:r>
        <w:t xml:space="preserve">ö</w:t>
      </w:r>
      <w:r>
        <w:t xml:space="preserve">rner C (2006) Plant CO2 responses: an issue of definition, time and resource supply. New phytologist 172:393–411.</w:t>
      </w:r>
    </w:p>
    <w:p>
      <w:pPr>
        <w:pStyle w:val="Bibliography"/>
      </w:pPr>
      <w:r>
        <w:t xml:space="preserve">K</w:t>
      </w:r>
      <w:r>
        <w:t xml:space="preserve">ö</w:t>
      </w:r>
      <w:r>
        <w:t xml:space="preserve">rner C (2013) Growth controls photosynthesis–mostly. Nova Acta Leopoldina 114:273–283.</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K</w:t>
      </w:r>
      <w:r>
        <w:t xml:space="preserve">ü</w:t>
      </w:r>
      <w:r>
        <w:t xml:space="preserve">ppers M, Schneider H (1993) Leaf gas exchange of beech (Fagus sylvatica L.) seedlings in lightflecks: effects of fleck length and leaf temperature in leaves grown in deep and partial shade. Trees 7:160–168.</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w:t>
      </w:r>
      <w:r>
        <w:t xml:space="preserve">é</w:t>
      </w:r>
      <w:r>
        <w:t xml:space="preserve">rrez A,</w:t>
      </w:r>
      <w:r>
        <w:t xml:space="preserve"> </w:t>
      </w:r>
      <w:r>
        <w:t xml:space="preserve">Le Diz</w:t>
      </w:r>
      <w:r>
        <w:t xml:space="preserve">è</w:t>
      </w:r>
      <w:r>
        <w:t xml:space="preserve">s</w:t>
      </w:r>
      <w:r>
        <w:t xml:space="preserve"> </w:t>
      </w:r>
      <w:r>
        <w:t xml:space="preserve">S (2001) Carbon-based models of individual tree growth: a critical appraisal. Annals of Forest Science 58:469–506.</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2 is greater under sunflecks than uniform irradiance in a tropical rain forest tree seedling. Plant, Cell &amp; Environment 25:1701–1714.</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leonart J, Salat J, Torres GJ (2000) Removing allometric effects of body size in morphological analysis. Journal of Theoretical Biology 205:85–93.</w:t>
      </w:r>
    </w:p>
    <w:p>
      <w:pPr>
        <w:pStyle w:val="Bibliography"/>
      </w:pPr>
      <w:r>
        <w:t xml:space="preserve">Lloyd J, Syvertsen JP, Kriedemann PE, Farquhar GD (1992) Low conductances for CO2 diffusion from stomata to the sites of carboxylation in leaves of woody species. Plant, Cell &amp; Environment 15:873–89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w:t>
      </w:r>
      <w:r>
        <w:t xml:space="preserve">ä</w:t>
      </w:r>
      <w:r>
        <w:t xml:space="preserve">rm</w:t>
      </w:r>
      <w:r>
        <w:t xml:space="preserve">ä</w:t>
      </w:r>
      <w:r>
        <w:t xml:space="preserve"> </w:t>
      </w:r>
      <w:r>
        <w:t xml:space="preserve">E, Roitto M, Tuomi J (2004) Defoliation increases carbon limitation in ectomycorrhizal symbiosis of Betula pubescens. Oecologia 140:234–240.</w:t>
      </w:r>
    </w:p>
    <w:p>
      <w:pPr>
        <w:pStyle w:val="Bibliography"/>
      </w:pPr>
      <w:r>
        <w:t xml:space="preserve">Marshall JD (1986) Drought and shade interact to cause fine-root mortality in Douglas-fir seedlings. Plant and Soil 91:51–60.</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dlyn BE, Dreyer E, Ellsworth D, Forstreuter M, Harley PC, Kirschbaum MUF,</w:t>
      </w:r>
      <w:r>
        <w:t xml:space="preserve"> </w:t>
      </w:r>
      <w:r>
        <w:t xml:space="preserve">Le Roux</w:t>
      </w:r>
      <w:r>
        <w:t xml:space="preserve"> </w:t>
      </w:r>
      <w:r>
        <w:t xml:space="preserve">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onsi M, Saeki T (2005) On the factor light in plant communities and its importance for matter production. Annals of Botany 95:549–567.</w:t>
      </w:r>
    </w:p>
    <w:p>
      <w:pPr>
        <w:pStyle w:val="Bibliography"/>
      </w:pPr>
      <w:r>
        <w:t xml:space="preserve">Mooney HA (1972) The carbon balance of plants. Annual Review of Ecology and Systematics:315–346.</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Norby RJ, DeLucia EH, Gielen B, Calfapietra C, Giardina CP, King JS, Ledford J, McCarthy HR, Moore DJP, Ceulemans R, Others (2005) Forest response to elevated CO2 is conserved across a broad range of productivity. Proceedings of the National Academy of Sciences of the United States of America 102:18052–18056.</w:t>
      </w:r>
    </w:p>
    <w:p>
      <w:pPr>
        <w:pStyle w:val="Bibliography"/>
      </w:pPr>
      <w:r>
        <w:t xml:space="preserve">Ovaska J, Sari R, Rintam</w:t>
      </w:r>
      <w:r>
        <w:t xml:space="preserve">ä</w:t>
      </w:r>
      <w:r>
        <w:t xml:space="preserve">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Partitioning and nitrogen uptake. Journal of Experimental Botany 44:1385–1393.</w:t>
      </w:r>
    </w:p>
    <w:p>
      <w:pPr>
        <w:pStyle w:val="Bibliography"/>
      </w:pPr>
      <w:r>
        <w:t xml:space="preserve">Palacio S, Hern</w:t>
      </w:r>
      <w:r>
        <w:t xml:space="preserve">á</w:t>
      </w:r>
      <w:r>
        <w:t xml:space="preserve">ndez R, Maestro-Mart</w:t>
      </w:r>
      <w:r>
        <w:t xml:space="preserve">í</w:t>
      </w:r>
      <w:r>
        <w:t xml:space="preserve">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w:t>
      </w:r>
      <w:r>
        <w:t xml:space="preserve">ö</w:t>
      </w:r>
      <w:r>
        <w:t xml:space="preserve">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earcy RW (1990) Sunflecks and photosynthesis in plant canopies. Annual review of plant biology 41:421–453.</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tps023.</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p>
    <w:p>
      <w:pPr>
        <w:pStyle w:val="Bibliography"/>
      </w:pPr>
      <w:r>
        <w:t xml:space="preserve">Piel C, Frak E,</w:t>
      </w:r>
      <w:r>
        <w:t xml:space="preserve"> </w:t>
      </w:r>
      <w:r>
        <w:t xml:space="preserve">Le Roux</w:t>
      </w:r>
      <w:r>
        <w:t xml:space="preserve"> </w:t>
      </w:r>
      <w:r>
        <w:t xml:space="preserve">X, Genty B (2002) Effect of local irradiance on CO2 transfer conductance of mesophyll in walnut. Journal of Experimental Botany 53:2423–2430.</w:t>
      </w:r>
    </w:p>
    <w:p>
      <w:pPr>
        <w:pStyle w:val="Bibliography"/>
      </w:pPr>
      <w:r>
        <w:t xml:space="preserve">Pinheiro J, Bates D, DebRoy S, Sarkar D, R Core Team (2015) {nlme}: Linear and Nonlinear Mixed Effects Models.</w:t>
      </w:r>
      <w:r>
        <w:t xml:space="preserve"> </w:t>
      </w:r>
      <w:hyperlink r:id="rId117">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B</w:t>
      </w:r>
      <w:r>
        <w:t xml:space="preserve">ü</w:t>
      </w:r>
      <w:r>
        <w:t xml:space="preserve">hler J, Dusschoten D van, Climent J, Postma JA (2012) Pot size matters: a meta-analysis of the effects of rooting volume on plant growth. Functional Plant Biology 39:839–85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Pryor LD, Johnson LAS (1981) Eucalyptus, the universal Australian. Ecological biogeography of Australia The Hague, Dr W Junk bv Publishers:499–536.</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118">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cha AV, Goulden ML, Dunn AL, Wofsy SC (2006) On linking interannual tree ring variability with observations of whole-forest CO2 flux. Global Change Biology 12:1378–1389.</w:t>
      </w:r>
    </w:p>
    <w:p>
      <w:pPr>
        <w:pStyle w:val="Bibliography"/>
      </w:pPr>
      <w:r>
        <w:t xml:space="preserve">Roden JS, Ball MC (1996) The Effect of Elevated [CO2] on Growth and Photosynthesis of Two Eucalyptus Species Exposed to High Temperatures and Water Deficits. Plant Physiology 111:909–919.</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age RF (1994) Acclimation of photosynthesis to increasing atmospheric CO2: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chulze E-D, Robichaux RH, Grace J, Rundel PW, Ehleringer JR (1987) Plant water balance. BioScience:30–37.</w:t>
      </w:r>
    </w:p>
    <w:p>
      <w:pPr>
        <w:pStyle w:val="Bibliography"/>
      </w:pPr>
      <w:r>
        <w:t xml:space="preserve">Schymanski SJ, Or D, Zwieniecki MA (2013) Stomatal control and leaf thermal and hydraulic capacitances under rapid environmental fluctuations. PloS one 8:e54231.</w:t>
      </w:r>
    </w:p>
    <w:p>
      <w:pPr>
        <w:pStyle w:val="Bibliography"/>
      </w:pPr>
      <w:r>
        <w:t xml:space="preserve">Sellin A (1999) Does pre-dawn water potential reflect conditions of equilibrium in plant and soil water status? Acta Oecologica 20:51–59.</w:t>
      </w:r>
    </w:p>
    <w:p>
      <w:pPr>
        <w:pStyle w:val="Bibliography"/>
      </w:pPr>
      <w:r>
        <w:t xml:space="preserve">Sellin A, Kupper P (2007) Effects of enhanced hydraulic supply for foliage on stomatal responses in little-leaf linden (Tilia cordata Mill.). European Journal of Forest Research 126:241–251.</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w:t>
      </w:r>
      <w:r>
        <w:t xml:space="preserve"> </w:t>
      </w:r>
      <w:r>
        <w:t xml:space="preserve">Õ</w:t>
      </w:r>
      <w:r>
        <w:t xml:space="preserve">unapuu E, Kupper P (2008) Effects of light intensity and duration on leaf hydraulic conductance and distribution of resistance in shoots of silver birch (Betula pendula). Physiologia Plantarum 134:412–420.</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Stanturf JA, Vance ED, Fox TR, Kirst M (2013) Eucalyptus beyond its native range: Environmental issues in exotic bioenergy plantations. Int J For Res 2013:1–5.</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Sweet GB, Wareing PF (1966) Role of plant growth in regulating photosynthesis. Nature 210:77–79.</w:t>
      </w:r>
    </w:p>
    <w:p>
      <w:pPr>
        <w:pStyle w:val="Bibliography"/>
      </w:pPr>
      <w:r>
        <w:t xml:space="preserve">Tausz M, Warren CR, Adams MA (2005) Dynamic light use and protection from excess light in upper canopy and coppice leaves of Nothofagus cunninghamii in an old growth, cool temperate rainforest in Victoria, Australia. New Phytologist 165:143–156.</w:t>
      </w:r>
    </w:p>
    <w:p>
      <w:pPr>
        <w:pStyle w:val="Bibliography"/>
      </w:pPr>
      <w:r>
        <w:t xml:space="preserve">Tazoe Y,</w:t>
      </w:r>
      <w:r>
        <w:t xml:space="preserve"> </w:t>
      </w:r>
      <w:r>
        <w:t xml:space="preserve">Von Caemmerer</w:t>
      </w:r>
      <w:r>
        <w:t xml:space="preserve"> </w:t>
      </w:r>
      <w:r>
        <w:t xml:space="preserve">S, Badger MR, Evans JR (2009) Light and CO2 do not affect the mesophyll conductance to CO2 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2 diffusion. Journal of Experimental Botany 57:343–354.</w:t>
      </w:r>
    </w:p>
    <w:p>
      <w:pPr>
        <w:pStyle w:val="Bibliography"/>
      </w:pPr>
      <w:r>
        <w:t xml:space="preserve">Thomas SC, Martin AR (2012a) Data from: Carbon content of tree tissues: a synthesis. Forests.</w:t>
      </w:r>
      <w:r>
        <w:t xml:space="preserve"> </w:t>
      </w:r>
      <w:hyperlink r:id="rId119">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2 concentration in a temperate rain forest dominated by Dacrydium cupressinum in New Zealand. Plant, Cell &amp; Environment 29:497–510.</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Tjoelker M, Oleksyn J, Reich PB, Others (1999) Acclimation of respiration to temperature and CO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bierna N, Marshall JD (2011) Estimation of canopy average mesophyll conductance using</w:t>
      </w:r>
      <w:r>
        <w:t xml:space="preserve"> </w:t>
      </w:r>
      <m:oMath>
        <m:r>
          <m:rPr>
            <m:sty m:val="p"/>
          </m:rPr>
          <m:t>δ</m:t>
        </m:r>
      </m:oMath>
      <w:r>
        <w:t xml:space="preserve">13C of phloem contents. Plant, cell &amp; environment 34:1521–1535.</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w:t>
      </w:r>
      <w:r>
        <w:t xml:space="preserve">ä</w:t>
      </w:r>
      <w:r>
        <w:t xml:space="preserve">kel</w:t>
      </w:r>
      <w:r>
        <w:t xml:space="preserve">ä</w:t>
      </w:r>
      <w:r>
        <w:t xml:space="preserve"> </w:t>
      </w:r>
      <w:r>
        <w:t xml:space="preserve">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w:t>
      </w:r>
      <w:r>
        <w:t xml:space="preserve"> </w:t>
      </w:r>
      <w:r>
        <w:t xml:space="preserve">S, Evans JR (2014) Temperature responses of mesophyll conductance differ greatly between species. Plant, cell &amp; environment</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p>
    <w:p>
      <w:pPr>
        <w:pStyle w:val="Bibliography"/>
      </w:pPr>
      <w:r>
        <w:t xml:space="preserve">Wang D, Heckathorn SA, Wang X, Philpott SM (2012) A meta-analysis of plant physiological and growth responses to temperature and elevated CO2. Oecologia 169:1–13.</w:t>
      </w:r>
    </w:p>
    <w:p>
      <w:pPr>
        <w:pStyle w:val="Bibliography"/>
      </w:pPr>
      <w:r>
        <w:t xml:space="preserve">Waring RH (1983) Estimating forest growth and efficiency in relation to canopy leaf area. Adv Ecol Res 13:327–354.</w:t>
      </w:r>
    </w:p>
    <w:p>
      <w:pPr>
        <w:pStyle w:val="Bibliography"/>
      </w:pPr>
      <w:r>
        <w:t xml:space="preserve">Warren CR (2008) Stand aside stomata, another actor deserves centre stage: the forgotten role of the internal conductance to CO2 transfer. Journal of Experimental Botany 59:1475–1487.</w:t>
      </w:r>
    </w:p>
    <w:p>
      <w:pPr>
        <w:pStyle w:val="Bibliography"/>
      </w:pPr>
      <w:r>
        <w:t xml:space="preserve">Warren CR, Ethier GJ, Livingston NJ, Grant NJ, Turpin DH, Harrison DL, Black TA (2003) Transfer conductance in second growth Douglas-fir (Pseudotsuga menziesii (Mirb.) Franco) canopies. Plant, Cell &amp; Environment 26:1215–1227.</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arren CR, L</w:t>
      </w:r>
      <w:r>
        <w:t xml:space="preserve">ö</w:t>
      </w:r>
      <w:r>
        <w:t xml:space="preserve">w M, Matyssek R, Tausz M (2007) Internal conductance to CO 2 transfer of adult Fagus sylvatica: variation between sun and shade leaves and due to free-air ozone fumigation. Environmental and Experimental Botany 59:130–138.</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ay DA, Pearcy RW (2012) Sunflecks in trees and forests: from photosynthetic physiology to global change biology. Tree Physiology 32:1066–1081.</w:t>
      </w:r>
    </w:p>
    <w:p>
      <w:pPr>
        <w:pStyle w:val="Bibliography"/>
      </w:pPr>
      <w:r>
        <w:t xml:space="preserve">Wilson JW (1965) Stand structure and light penetration. I. Analysis by point quadrats. Journal of applied Ecology:383–390.</w:t>
      </w:r>
    </w:p>
    <w:p>
      <w:pPr>
        <w:pStyle w:val="Bibliography"/>
      </w:pPr>
      <w:r>
        <w:t xml:space="preserve">Wright IJ, Reich PB, Westoby M (2003) Least-Cost Input Mixtures of Water and Nitrogen for Photosynthesis. The American Naturalist 161:98–111.</w:t>
      </w:r>
    </w:p>
    <w:p>
      <w:pPr>
        <w:pStyle w:val="Bibliography"/>
      </w:pPr>
      <w:r>
        <w:t xml:space="preserve">Yin X (2002) Responses of leaf nitrogen concentration and specific leaf area to atmospheric CO2 enrichment: a retrospective synthesis across 62 species. Global Change Biology 8:631–642.</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ens MS, Webb CO (2002) Sizing up the shape of life. Science 295:1475–1476.</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7e1c2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9691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117" Target="http://cran.r-project.org/package=nlme" TargetMode="External" /><Relationship Type="http://schemas.openxmlformats.org/officeDocument/2006/relationships/hyperlink" Id="rId119" Target="http://dx.doi.org/10.5061/dryad.69sg2" TargetMode="External" /><Relationship Type="http://schemas.openxmlformats.org/officeDocument/2006/relationships/hyperlink" Id="rId113" Target="http://www.agriculture.gov.au/abares/forestsaustralia" TargetMode="External" /><Relationship Type="http://schemas.openxmlformats.org/officeDocument/2006/relationships/hyperlink" Id="rId115" Target="http://www.environment.nsw.gov.au/determinations/cumberlandplainpd.htm" TargetMode="External" /><Relationship Type="http://schemas.openxmlformats.org/officeDocument/2006/relationships/hyperlink" Id="rId116" Target="http://www.euciufro2015.com/en/" TargetMode="External" /><Relationship Type="http://schemas.openxmlformats.org/officeDocument/2006/relationships/hyperlink" Id="rId118" Target="http://www.r-project.org" TargetMode="External" /><Relationship Type="http://schemas.openxmlformats.org/officeDocument/2006/relationships/hyperlink" Id="rId114" Target="http://www.remkoduursma.com/yplantqmc, https://www.bitbucket.org/remkoduursma/yplantqmc/" TargetMode="External" /></Relationships>
</file>

<file path=word/_rels/footnotes.xml.rels><?xml version="1.0" encoding="UTF-8"?>
<Relationships xmlns="http://schemas.openxmlformats.org/package/2006/relationships"><Relationship Type="http://schemas.openxmlformats.org/officeDocument/2006/relationships/hyperlink" Id="rId117" Target="http://cran.r-project.org/package=nlme" TargetMode="External" /><Relationship Type="http://schemas.openxmlformats.org/officeDocument/2006/relationships/hyperlink" Id="rId119" Target="http://dx.doi.org/10.5061/dryad.69sg2" TargetMode="External" /><Relationship Type="http://schemas.openxmlformats.org/officeDocument/2006/relationships/hyperlink" Id="rId113" Target="http://www.agriculture.gov.au/abares/forestsaustralia" TargetMode="External" /><Relationship Type="http://schemas.openxmlformats.org/officeDocument/2006/relationships/hyperlink" Id="rId115" Target="http://www.environment.nsw.gov.au/determinations/cumberlandplainpd.htm" TargetMode="External" /><Relationship Type="http://schemas.openxmlformats.org/officeDocument/2006/relationships/hyperlink" Id="rId116" Target="http://www.euciufro2015.com/en/" TargetMode="External" /><Relationship Type="http://schemas.openxmlformats.org/officeDocument/2006/relationships/hyperlink" Id="rId118" Target="http://www.r-project.org" TargetMode="External" /><Relationship Type="http://schemas.openxmlformats.org/officeDocument/2006/relationships/hyperlink" Id="rId114" Target="http://www.remkoduursma.com/yplantqmc, https://www.bitbucket.org/remkoduursma/yplantq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